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2F58951E" w14:textId="1FAB7A9A" w:rsidR="00194533" w:rsidRPr="00E8490D" w:rsidRDefault="009712BF" w:rsidP="00194533">
      <w:pPr>
        <w:jc w:val="center"/>
        <w:rPr>
          <w:color w:val="0000FF" w:themeColor="hyperlink"/>
          <w:u w:val="single"/>
          <w:lang w:val="bg-BG"/>
        </w:rPr>
      </w:pPr>
      <w:r w:rsidRPr="009712BF">
        <w:t>Please, submit your source code solutions for the described problems to the</w:t>
      </w:r>
      <w:r w:rsidR="00194533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194533">
        <w:t>.</w:t>
      </w:r>
    </w:p>
    <w:p w14:paraId="29AD2C7C" w14:textId="5DF4A9F4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 xml:space="preserve">Note: </w:t>
      </w:r>
      <w:r w:rsidR="009712BF">
        <w:rPr>
          <w:b/>
          <w:i/>
          <w:sz w:val="24"/>
          <w:szCs w:val="24"/>
          <w:u w:val="single"/>
        </w:rPr>
        <w:t>These</w:t>
      </w:r>
      <w:r>
        <w:rPr>
          <w:b/>
          <w:i/>
          <w:sz w:val="24"/>
          <w:szCs w:val="24"/>
          <w:u w:val="single"/>
        </w:rPr>
        <w:t xml:space="preserve">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 xml:space="preserve">[s, k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 xml:space="preserve">, p, T, e, s, t, _, S, t, r, </w:t>
      </w:r>
      <w:proofErr w:type="spellStart"/>
      <w:r w:rsidRPr="00CA05AF">
        <w:rPr>
          <w:rStyle w:val="CodeChar"/>
          <w:rFonts w:cstheme="minorHAnsi"/>
        </w:rPr>
        <w:t>i</w:t>
      </w:r>
      <w:proofErr w:type="spellEnd"/>
      <w:r w:rsidRPr="00CA05AF">
        <w:rPr>
          <w:rStyle w:val="CodeChar"/>
          <w:rFonts w:cstheme="minorHAnsi"/>
        </w:rPr>
        <w:t>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lastRenderedPageBreak/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proofErr w:type="spellStart"/>
      <w:r w:rsidRPr="009E0B70">
        <w:rPr>
          <w:rFonts w:ascii="Consolas" w:hAnsi="Consolas"/>
          <w:b/>
          <w:bCs/>
        </w:rPr>
        <w:t>skipTest_String</w:t>
      </w:r>
      <w:proofErr w:type="spellEnd"/>
      <w:r w:rsidRPr="009E0B70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proofErr w:type="spellStart"/>
      <w:r w:rsidR="009E0B70" w:rsidRPr="009E0B70">
        <w:rPr>
          <w:rStyle w:val="CodeChar"/>
          <w:rFonts w:cstheme="minorHAnsi"/>
        </w:rPr>
        <w:t>Test_String</w:t>
      </w:r>
      <w:proofErr w:type="spellEnd"/>
      <w:r w:rsidR="009E0B70" w:rsidRPr="009E0B70">
        <w:rPr>
          <w:rStyle w:val="CodeChar"/>
          <w:rFonts w:cstheme="minorHAnsi"/>
        </w:rPr>
        <w:t>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</w:t>
      </w:r>
      <w:proofErr w:type="spellStart"/>
      <w:r>
        <w:rPr>
          <w:rFonts w:ascii="Consolas" w:hAnsi="Consolas" w:cstheme="minorHAnsi"/>
          <w:b/>
          <w:bCs/>
        </w:rPr>
        <w:t>TestString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estingTheRope</w:t>
            </w:r>
            <w:proofErr w:type="spellEnd"/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OneTwoThree</w:t>
            </w:r>
            <w:proofErr w:type="spellEnd"/>
            <w:r>
              <w:rPr>
                <w:rFonts w:ascii="Consolas" w:hAnsi="Consolas"/>
                <w:bCs/>
              </w:rPr>
              <w:t>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</w:t>
      </w:r>
      <w:proofErr w:type="spellStart"/>
      <w:r w:rsidRPr="00DC5502">
        <w:rPr>
          <w:rFonts w:ascii="Consolas" w:hAnsi="Consolas"/>
          <w:b/>
        </w:rPr>
        <w:t>number_of_moves</w:t>
      </w:r>
      <w:proofErr w:type="spellEnd"/>
      <w:r w:rsidRPr="00DC5502">
        <w:rPr>
          <w:rFonts w:ascii="Consolas" w:hAnsi="Consolas"/>
          <w:b/>
        </w:rPr>
        <w:t>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lastRenderedPageBreak/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sectPr w:rsidR="009F28B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BE41CB" w14:textId="77777777" w:rsidR="00061A86" w:rsidRDefault="00061A86">
      <w:pPr>
        <w:spacing w:before="0" w:after="0" w:line="240" w:lineRule="auto"/>
      </w:pPr>
      <w:r>
        <w:separator/>
      </w:r>
    </w:p>
  </w:endnote>
  <w:endnote w:type="continuationSeparator" w:id="0">
    <w:p w14:paraId="1FDFBB10" w14:textId="77777777" w:rsidR="00061A86" w:rsidRDefault="00061A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08AC12" w14:textId="77777777" w:rsidR="00061A86" w:rsidRDefault="00061A86">
      <w:pPr>
        <w:spacing w:before="0" w:after="0" w:line="240" w:lineRule="auto"/>
      </w:pPr>
      <w:r>
        <w:separator/>
      </w:r>
    </w:p>
  </w:footnote>
  <w:footnote w:type="continuationSeparator" w:id="0">
    <w:p w14:paraId="0956CBC4" w14:textId="77777777" w:rsidR="00061A86" w:rsidRDefault="00061A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61A86"/>
    <w:rsid w:val="0007215B"/>
    <w:rsid w:val="00091987"/>
    <w:rsid w:val="000938CC"/>
    <w:rsid w:val="00105491"/>
    <w:rsid w:val="00136292"/>
    <w:rsid w:val="00194533"/>
    <w:rsid w:val="001C268B"/>
    <w:rsid w:val="001E1768"/>
    <w:rsid w:val="00221891"/>
    <w:rsid w:val="00225903"/>
    <w:rsid w:val="00262EE2"/>
    <w:rsid w:val="00277F2E"/>
    <w:rsid w:val="00282E35"/>
    <w:rsid w:val="002A6FB9"/>
    <w:rsid w:val="0030263C"/>
    <w:rsid w:val="0032549A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6B1C28"/>
    <w:rsid w:val="00724B5A"/>
    <w:rsid w:val="0075289B"/>
    <w:rsid w:val="00765FAC"/>
    <w:rsid w:val="007868A9"/>
    <w:rsid w:val="007F76DF"/>
    <w:rsid w:val="008059FF"/>
    <w:rsid w:val="008101DF"/>
    <w:rsid w:val="00836FD4"/>
    <w:rsid w:val="008405EE"/>
    <w:rsid w:val="008F5FC5"/>
    <w:rsid w:val="009629C3"/>
    <w:rsid w:val="009712BF"/>
    <w:rsid w:val="009E0B70"/>
    <w:rsid w:val="009F28BB"/>
    <w:rsid w:val="00A4362A"/>
    <w:rsid w:val="00AC4809"/>
    <w:rsid w:val="00CA0261"/>
    <w:rsid w:val="00CA05AF"/>
    <w:rsid w:val="00D279AE"/>
    <w:rsid w:val="00DC5502"/>
    <w:rsid w:val="00DF66D3"/>
    <w:rsid w:val="00E21512"/>
    <w:rsid w:val="00EC3828"/>
    <w:rsid w:val="00EE6C3A"/>
    <w:rsid w:val="00F55B3F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advanced-more-exercises/1732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4</Pages>
  <Words>1104</Words>
  <Characters>4351</Characters>
  <Application>Microsoft Office Word</Application>
  <DocSecurity>0</DocSecurity>
  <Lines>174</Lines>
  <Paragraphs>1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19-11-12T12:29:00Z</dcterms:created>
  <dcterms:modified xsi:type="dcterms:W3CDTF">2024-08-09T12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4d42b09fa3be7b376ffdf3cce2541db909e40efce9f869c94bb2d3d02a1785ae</vt:lpwstr>
  </property>
</Properties>
</file>